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CA7" w:rsidRPr="009A35EE" w:rsidRDefault="00615BBE" w:rsidP="00C61CA7">
      <w:pPr>
        <w:tabs>
          <w:tab w:val="left" w:pos="378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61CA7">
        <w:rPr>
          <w:sz w:val="24"/>
          <w:szCs w:val="24"/>
        </w:rPr>
        <w:tab/>
      </w:r>
      <w:r w:rsidR="00C61CA7">
        <w:rPr>
          <w:sz w:val="24"/>
          <w:szCs w:val="24"/>
        </w:rPr>
        <w:tab/>
      </w:r>
      <w:r w:rsidR="00C61CA7">
        <w:rPr>
          <w:sz w:val="24"/>
          <w:szCs w:val="24"/>
        </w:rPr>
        <w:tab/>
      </w:r>
      <w:r w:rsidR="00C61CA7">
        <w:rPr>
          <w:sz w:val="24"/>
          <w:szCs w:val="24"/>
        </w:rPr>
        <w:tab/>
      </w:r>
    </w:p>
    <w:p w:rsidR="00C61CA7" w:rsidRDefault="00C61CA7" w:rsidP="00C61CA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RF-3(Non-NET)</w:t>
      </w:r>
    </w:p>
    <w:p w:rsidR="00C61CA7" w:rsidRDefault="00C61CA7" w:rsidP="00C61CA7">
      <w:pPr>
        <w:jc w:val="center"/>
        <w:rPr>
          <w:b/>
          <w:sz w:val="28"/>
          <w:szCs w:val="28"/>
        </w:rPr>
      </w:pPr>
      <w:r w:rsidRPr="00832177"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828675" cy="634655"/>
            <wp:effectExtent l="19050" t="0" r="9525" b="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917" cy="638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1CA7" w:rsidRDefault="00C61CA7" w:rsidP="00C61CA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AM UNIVERSITY::SILCHAR</w:t>
      </w:r>
    </w:p>
    <w:p w:rsidR="00C61CA7" w:rsidRDefault="00C61CA7" w:rsidP="00C61CA7">
      <w:pPr>
        <w:spacing w:after="0"/>
        <w:jc w:val="center"/>
        <w:rPr>
          <w:b/>
          <w:sz w:val="24"/>
          <w:szCs w:val="24"/>
        </w:rPr>
      </w:pPr>
      <w:r w:rsidRPr="00BC5219">
        <w:rPr>
          <w:b/>
          <w:sz w:val="24"/>
          <w:szCs w:val="24"/>
        </w:rPr>
        <w:t xml:space="preserve">FORM FOR SUBMITTING CONTINGENCY CLAIM FOR NON-NET FELLOWSHIP </w:t>
      </w:r>
    </w:p>
    <w:p w:rsidR="00C61CA7" w:rsidRPr="00BC5219" w:rsidRDefault="00C61CA7" w:rsidP="00C61CA7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To be submitted by the scholar on yearly basis)</w:t>
      </w:r>
    </w:p>
    <w:p w:rsidR="00C61CA7" w:rsidRPr="000D3868" w:rsidRDefault="00C61CA7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. Name of the A</w:t>
      </w:r>
      <w:r w:rsidRPr="000D3868">
        <w:rPr>
          <w:sz w:val="24"/>
          <w:szCs w:val="24"/>
        </w:rPr>
        <w:t>warde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:-</w:t>
      </w:r>
    </w:p>
    <w:p w:rsidR="00C61CA7" w:rsidRDefault="00C61CA7" w:rsidP="00C61CA7">
      <w:pPr>
        <w:spacing w:after="0" w:line="360" w:lineRule="auto"/>
        <w:rPr>
          <w:sz w:val="24"/>
          <w:szCs w:val="24"/>
        </w:rPr>
      </w:pPr>
      <w:r w:rsidRPr="000D3868">
        <w:rPr>
          <w:sz w:val="24"/>
          <w:szCs w:val="24"/>
        </w:rPr>
        <w:t>2. Name of the Departmen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</w:t>
      </w:r>
      <w:r w:rsidRPr="000D3868">
        <w:rPr>
          <w:sz w:val="24"/>
          <w:szCs w:val="24"/>
        </w:rPr>
        <w:t>:-</w:t>
      </w:r>
    </w:p>
    <w:p w:rsidR="00C61CA7" w:rsidRDefault="00C61CA7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3. Contact no.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:-</w:t>
      </w:r>
    </w:p>
    <w:p w:rsidR="00C61CA7" w:rsidRPr="000D3868" w:rsidRDefault="00C61CA7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4. E mail I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;-</w:t>
      </w:r>
    </w:p>
    <w:p w:rsidR="00C61CA7" w:rsidRPr="000D3868" w:rsidRDefault="00C61CA7" w:rsidP="00C61CA7">
      <w:pPr>
        <w:tabs>
          <w:tab w:val="left" w:pos="3870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5</w:t>
      </w:r>
      <w:r w:rsidRPr="000D3868">
        <w:rPr>
          <w:sz w:val="24"/>
          <w:szCs w:val="24"/>
        </w:rPr>
        <w:t xml:space="preserve">. Name of the </w:t>
      </w:r>
      <w:r w:rsidR="0094772F" w:rsidRPr="000D3868">
        <w:rPr>
          <w:sz w:val="24"/>
          <w:szCs w:val="24"/>
        </w:rPr>
        <w:t>Course</w:t>
      </w:r>
      <w:r w:rsidR="0094772F">
        <w:rPr>
          <w:sz w:val="24"/>
          <w:szCs w:val="24"/>
        </w:rPr>
        <w:t xml:space="preserve"> (M.Phil</w:t>
      </w:r>
      <w:proofErr w:type="gramStart"/>
      <w:r w:rsidR="0094772F">
        <w:rPr>
          <w:sz w:val="24"/>
          <w:szCs w:val="24"/>
        </w:rPr>
        <w:t>.</w:t>
      </w:r>
      <w:r>
        <w:rPr>
          <w:sz w:val="24"/>
          <w:szCs w:val="24"/>
        </w:rPr>
        <w:t>/</w:t>
      </w:r>
      <w:proofErr w:type="gramEnd"/>
      <w:r w:rsidR="0094772F">
        <w:rPr>
          <w:sz w:val="24"/>
          <w:szCs w:val="24"/>
        </w:rPr>
        <w:t>Ph.D.</w:t>
      </w:r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D3868">
        <w:rPr>
          <w:sz w:val="24"/>
          <w:szCs w:val="24"/>
        </w:rPr>
        <w:t>:-</w:t>
      </w:r>
    </w:p>
    <w:p w:rsidR="00C61CA7" w:rsidRPr="000D3868" w:rsidRDefault="00C61CA7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6</w:t>
      </w:r>
      <w:r w:rsidRPr="000D3868">
        <w:rPr>
          <w:sz w:val="24"/>
          <w:szCs w:val="24"/>
        </w:rPr>
        <w:t xml:space="preserve">. Date of admission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  <w:r w:rsidRPr="000D3868">
        <w:rPr>
          <w:sz w:val="24"/>
          <w:szCs w:val="24"/>
        </w:rPr>
        <w:t xml:space="preserve">   :- </w:t>
      </w:r>
      <w:r w:rsidRPr="000D3868">
        <w:rPr>
          <w:sz w:val="24"/>
          <w:szCs w:val="24"/>
        </w:rPr>
        <w:tab/>
      </w:r>
      <w:r w:rsidRPr="000D3868">
        <w:rPr>
          <w:sz w:val="24"/>
          <w:szCs w:val="24"/>
        </w:rPr>
        <w:tab/>
      </w:r>
      <w:r w:rsidRPr="000D3868">
        <w:rPr>
          <w:sz w:val="24"/>
          <w:szCs w:val="24"/>
        </w:rPr>
        <w:tab/>
      </w:r>
    </w:p>
    <w:p w:rsidR="00C61CA7" w:rsidRPr="000D3868" w:rsidRDefault="0094772F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7.</w:t>
      </w:r>
      <w:r w:rsidRPr="000D3868">
        <w:rPr>
          <w:sz w:val="24"/>
          <w:szCs w:val="24"/>
        </w:rPr>
        <w:t xml:space="preserve"> Effective</w:t>
      </w:r>
      <w:r w:rsidR="00C61CA7" w:rsidRPr="000D3868">
        <w:rPr>
          <w:sz w:val="24"/>
          <w:szCs w:val="24"/>
        </w:rPr>
        <w:t xml:space="preserve"> date of Non-NET </w:t>
      </w:r>
      <w:r w:rsidRPr="000D3868">
        <w:rPr>
          <w:sz w:val="24"/>
          <w:szCs w:val="24"/>
        </w:rPr>
        <w:t>fellowship:</w:t>
      </w:r>
      <w:r w:rsidR="00C61CA7" w:rsidRPr="000D3868">
        <w:rPr>
          <w:sz w:val="24"/>
          <w:szCs w:val="24"/>
        </w:rPr>
        <w:t>-</w:t>
      </w:r>
    </w:p>
    <w:p w:rsidR="00C61CA7" w:rsidRPr="000D3868" w:rsidRDefault="00C61CA7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8. The period (12 </w:t>
      </w:r>
      <w:r w:rsidR="0094772F">
        <w:rPr>
          <w:sz w:val="24"/>
          <w:szCs w:val="24"/>
        </w:rPr>
        <w:t>months)</w:t>
      </w:r>
      <w:r w:rsidR="00E460E9">
        <w:rPr>
          <w:sz w:val="24"/>
          <w:szCs w:val="24"/>
        </w:rPr>
        <w:t xml:space="preserve"> for which contingency claim </w:t>
      </w:r>
      <w:r w:rsidRPr="000D3868">
        <w:rPr>
          <w:sz w:val="24"/>
          <w:szCs w:val="24"/>
        </w:rPr>
        <w:t>relates:-</w:t>
      </w:r>
    </w:p>
    <w:p w:rsidR="00C61CA7" w:rsidRPr="000D3868" w:rsidRDefault="00C61CA7" w:rsidP="00C61CA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9</w:t>
      </w:r>
      <w:r w:rsidRPr="000D3868">
        <w:rPr>
          <w:sz w:val="24"/>
          <w:szCs w:val="24"/>
        </w:rPr>
        <w:t>. Expenditure</w:t>
      </w:r>
    </w:p>
    <w:tbl>
      <w:tblPr>
        <w:tblStyle w:val="TableGrid"/>
        <w:tblW w:w="10278" w:type="dxa"/>
        <w:tblLayout w:type="fixed"/>
        <w:tblLook w:val="04A0" w:firstRow="1" w:lastRow="0" w:firstColumn="1" w:lastColumn="0" w:noHBand="0" w:noVBand="1"/>
      </w:tblPr>
      <w:tblGrid>
        <w:gridCol w:w="468"/>
        <w:gridCol w:w="4410"/>
        <w:gridCol w:w="3240"/>
        <w:gridCol w:w="2160"/>
      </w:tblGrid>
      <w:tr w:rsidR="00C61CA7" w:rsidRPr="000D3868" w:rsidTr="003021AF">
        <w:tc>
          <w:tcPr>
            <w:tcW w:w="468" w:type="dxa"/>
          </w:tcPr>
          <w:p w:rsidR="00C61CA7" w:rsidRPr="00BC5219" w:rsidRDefault="00C61CA7" w:rsidP="003021AF">
            <w:pPr>
              <w:rPr>
                <w:b/>
                <w:sz w:val="24"/>
                <w:szCs w:val="24"/>
              </w:rPr>
            </w:pPr>
            <w:proofErr w:type="spellStart"/>
            <w:r w:rsidRPr="0094772F">
              <w:rPr>
                <w:b/>
                <w:sz w:val="20"/>
                <w:szCs w:val="24"/>
              </w:rPr>
              <w:t>Sl.No</w:t>
            </w:r>
            <w:proofErr w:type="spellEnd"/>
            <w:r w:rsidRPr="0094772F">
              <w:rPr>
                <w:b/>
                <w:sz w:val="20"/>
                <w:szCs w:val="24"/>
              </w:rPr>
              <w:t>.</w:t>
            </w:r>
          </w:p>
        </w:tc>
        <w:tc>
          <w:tcPr>
            <w:tcW w:w="4410" w:type="dxa"/>
          </w:tcPr>
          <w:p w:rsidR="00C61CA7" w:rsidRPr="00BC5219" w:rsidRDefault="00C61CA7" w:rsidP="003021AF">
            <w:pPr>
              <w:rPr>
                <w:b/>
                <w:sz w:val="24"/>
                <w:szCs w:val="24"/>
              </w:rPr>
            </w:pPr>
            <w:r w:rsidRPr="00BC5219">
              <w:rPr>
                <w:b/>
                <w:sz w:val="24"/>
                <w:szCs w:val="24"/>
              </w:rPr>
              <w:t xml:space="preserve">Particular </w:t>
            </w:r>
          </w:p>
        </w:tc>
        <w:tc>
          <w:tcPr>
            <w:tcW w:w="3240" w:type="dxa"/>
          </w:tcPr>
          <w:p w:rsidR="00C61CA7" w:rsidRPr="00BC5219" w:rsidRDefault="00C61CA7" w:rsidP="003021A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Voucher no. </w:t>
            </w:r>
            <w:r w:rsidRPr="00BC5219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(Serial position of voucher as enclosed)</w:t>
            </w:r>
          </w:p>
        </w:tc>
        <w:tc>
          <w:tcPr>
            <w:tcW w:w="2160" w:type="dxa"/>
          </w:tcPr>
          <w:p w:rsidR="00C61CA7" w:rsidRPr="00BC5219" w:rsidRDefault="00C61CA7" w:rsidP="003021AF">
            <w:pPr>
              <w:rPr>
                <w:b/>
                <w:sz w:val="24"/>
                <w:szCs w:val="24"/>
              </w:rPr>
            </w:pPr>
            <w:r w:rsidRPr="00BC5219">
              <w:rPr>
                <w:b/>
                <w:sz w:val="24"/>
                <w:szCs w:val="24"/>
              </w:rPr>
              <w:t xml:space="preserve">Amount </w:t>
            </w: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1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chase of Books and study materials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2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ionary Items 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3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works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4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nting 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5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hotocopying 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410" w:type="dxa"/>
          </w:tcPr>
          <w:p w:rsidR="00C61CA7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age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410" w:type="dxa"/>
          </w:tcPr>
          <w:p w:rsidR="00C61CA7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micals and Glass wares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410" w:type="dxa"/>
          </w:tcPr>
          <w:p w:rsidR="00C61CA7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sumables 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Travel</w:t>
            </w:r>
            <w:r>
              <w:rPr>
                <w:sz w:val="24"/>
                <w:szCs w:val="24"/>
              </w:rPr>
              <w:t>*</w:t>
            </w:r>
            <w:r w:rsidRPr="000D3868">
              <w:rPr>
                <w:sz w:val="24"/>
                <w:szCs w:val="24"/>
              </w:rPr>
              <w:t xml:space="preserve">/Field work 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gistration fee of Seminar/Conference /workshop etc.**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Other Expense</w:t>
            </w:r>
            <w:r>
              <w:rPr>
                <w:sz w:val="24"/>
                <w:szCs w:val="24"/>
              </w:rPr>
              <w:t>(Specify)</w:t>
            </w: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  <w:tr w:rsidR="00C61CA7" w:rsidRPr="000D3868" w:rsidTr="003021AF">
        <w:tc>
          <w:tcPr>
            <w:tcW w:w="468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441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  <w:r w:rsidRPr="000D3868">
              <w:rPr>
                <w:sz w:val="24"/>
                <w:szCs w:val="24"/>
              </w:rPr>
              <w:t>Grand Total</w:t>
            </w:r>
          </w:p>
        </w:tc>
        <w:tc>
          <w:tcPr>
            <w:tcW w:w="2160" w:type="dxa"/>
          </w:tcPr>
          <w:p w:rsidR="00C61CA7" w:rsidRPr="000D3868" w:rsidRDefault="00C61CA7" w:rsidP="003021AF">
            <w:pPr>
              <w:rPr>
                <w:sz w:val="24"/>
                <w:szCs w:val="24"/>
              </w:rPr>
            </w:pPr>
          </w:p>
        </w:tc>
      </w:tr>
    </w:tbl>
    <w:p w:rsidR="00C61CA7" w:rsidRPr="000D3868" w:rsidRDefault="00C61CA7" w:rsidP="00C61CA7">
      <w:pPr>
        <w:rPr>
          <w:sz w:val="24"/>
          <w:szCs w:val="24"/>
        </w:rPr>
      </w:pPr>
      <w:r w:rsidRPr="000D3868">
        <w:rPr>
          <w:sz w:val="24"/>
          <w:szCs w:val="24"/>
        </w:rPr>
        <w:t>(*</w:t>
      </w:r>
      <w:r w:rsidR="0065546A">
        <w:rPr>
          <w:sz w:val="24"/>
          <w:szCs w:val="24"/>
        </w:rPr>
        <w:t>Up</w:t>
      </w:r>
      <w:bookmarkStart w:id="0" w:name="_GoBack"/>
      <w:bookmarkEnd w:id="0"/>
      <w:r w:rsidR="0065546A" w:rsidRPr="000D3868">
        <w:rPr>
          <w:sz w:val="24"/>
          <w:szCs w:val="24"/>
        </w:rPr>
        <w:t>to</w:t>
      </w:r>
      <w:r w:rsidRPr="000D3868">
        <w:rPr>
          <w:sz w:val="24"/>
          <w:szCs w:val="24"/>
        </w:rPr>
        <w:t xml:space="preserve"> 50% of the total</w:t>
      </w:r>
      <w:r>
        <w:rPr>
          <w:sz w:val="24"/>
          <w:szCs w:val="24"/>
        </w:rPr>
        <w:t xml:space="preserve"> </w:t>
      </w:r>
      <w:r w:rsidR="0094772F">
        <w:rPr>
          <w:sz w:val="24"/>
          <w:szCs w:val="24"/>
        </w:rPr>
        <w:t xml:space="preserve">Contingency </w:t>
      </w:r>
      <w:r w:rsidR="0094772F" w:rsidRPr="000D3868">
        <w:rPr>
          <w:sz w:val="24"/>
          <w:szCs w:val="24"/>
        </w:rPr>
        <w:t>grant</w:t>
      </w:r>
      <w:r w:rsidRPr="000D3868">
        <w:rPr>
          <w:sz w:val="24"/>
          <w:szCs w:val="24"/>
        </w:rPr>
        <w:t xml:space="preserve"> for a year is </w:t>
      </w:r>
      <w:r w:rsidR="0094772F" w:rsidRPr="000D3868">
        <w:rPr>
          <w:sz w:val="24"/>
          <w:szCs w:val="24"/>
        </w:rPr>
        <w:t>admissible)</w:t>
      </w:r>
      <w:r>
        <w:rPr>
          <w:sz w:val="24"/>
          <w:szCs w:val="24"/>
        </w:rPr>
        <w:t>(** Participation certificate is to be enclosed)</w:t>
      </w:r>
    </w:p>
    <w:p w:rsidR="00C61CA7" w:rsidRPr="000D3868" w:rsidRDefault="00C61CA7" w:rsidP="00C61CA7">
      <w:pPr>
        <w:jc w:val="both"/>
        <w:rPr>
          <w:sz w:val="24"/>
          <w:szCs w:val="24"/>
        </w:rPr>
      </w:pPr>
      <w:r w:rsidRPr="000D3868">
        <w:rPr>
          <w:sz w:val="24"/>
          <w:szCs w:val="24"/>
        </w:rPr>
        <w:t>Certified that the expenditure of Rs. ____________</w:t>
      </w:r>
      <w:r w:rsidR="0094772F" w:rsidRPr="000D3868">
        <w:rPr>
          <w:sz w:val="24"/>
          <w:szCs w:val="24"/>
        </w:rPr>
        <w:t>_ (</w:t>
      </w:r>
      <w:r w:rsidRPr="000D3868">
        <w:rPr>
          <w:sz w:val="24"/>
          <w:szCs w:val="24"/>
        </w:rPr>
        <w:t>Rupees ____________________</w:t>
      </w:r>
      <w:r>
        <w:rPr>
          <w:sz w:val="24"/>
          <w:szCs w:val="24"/>
        </w:rPr>
        <w:t>______________</w:t>
      </w:r>
    </w:p>
    <w:p w:rsidR="00C61CA7" w:rsidRPr="000D3868" w:rsidRDefault="00C61CA7" w:rsidP="00C61CA7">
      <w:pPr>
        <w:jc w:val="both"/>
        <w:rPr>
          <w:sz w:val="24"/>
          <w:szCs w:val="24"/>
        </w:rPr>
      </w:pPr>
      <w:r w:rsidRPr="000D3868">
        <w:rPr>
          <w:sz w:val="24"/>
          <w:szCs w:val="24"/>
        </w:rPr>
        <w:t>____________________) has been utilized for the purpose for which it is admissible in accordance with the term</w:t>
      </w:r>
      <w:r>
        <w:rPr>
          <w:sz w:val="24"/>
          <w:szCs w:val="24"/>
        </w:rPr>
        <w:t>s</w:t>
      </w:r>
      <w:r w:rsidRPr="000D3868">
        <w:rPr>
          <w:sz w:val="24"/>
          <w:szCs w:val="24"/>
        </w:rPr>
        <w:t xml:space="preserve"> and conditions</w:t>
      </w:r>
      <w:r>
        <w:rPr>
          <w:sz w:val="24"/>
          <w:szCs w:val="24"/>
        </w:rPr>
        <w:t xml:space="preserve"> laid down by the University and i</w:t>
      </w:r>
      <w:r w:rsidRPr="000D3868">
        <w:rPr>
          <w:sz w:val="24"/>
          <w:szCs w:val="24"/>
        </w:rPr>
        <w:t>f as a result of</w:t>
      </w:r>
      <w:r>
        <w:rPr>
          <w:sz w:val="24"/>
          <w:szCs w:val="24"/>
        </w:rPr>
        <w:t xml:space="preserve"> check or audit </w:t>
      </w:r>
      <w:r w:rsidR="0094772F">
        <w:rPr>
          <w:sz w:val="24"/>
          <w:szCs w:val="24"/>
        </w:rPr>
        <w:t>objection,</w:t>
      </w:r>
      <w:r>
        <w:rPr>
          <w:sz w:val="24"/>
          <w:szCs w:val="24"/>
        </w:rPr>
        <w:t xml:space="preserve"> any</w:t>
      </w:r>
      <w:r w:rsidRPr="000D3868">
        <w:rPr>
          <w:sz w:val="24"/>
          <w:szCs w:val="24"/>
        </w:rPr>
        <w:t xml:space="preserve"> irregularity is noticed at a later </w:t>
      </w:r>
      <w:r w:rsidR="0094772F" w:rsidRPr="000D3868">
        <w:rPr>
          <w:sz w:val="24"/>
          <w:szCs w:val="24"/>
        </w:rPr>
        <w:t>sta</w:t>
      </w:r>
      <w:r w:rsidR="0094772F">
        <w:rPr>
          <w:sz w:val="24"/>
          <w:szCs w:val="24"/>
        </w:rPr>
        <w:t>ge,</w:t>
      </w:r>
      <w:r>
        <w:rPr>
          <w:sz w:val="24"/>
          <w:szCs w:val="24"/>
        </w:rPr>
        <w:t xml:space="preserve"> action may be</w:t>
      </w:r>
      <w:r w:rsidRPr="000D3868">
        <w:rPr>
          <w:sz w:val="24"/>
          <w:szCs w:val="24"/>
        </w:rPr>
        <w:t xml:space="preserve"> taken to </w:t>
      </w:r>
      <w:r w:rsidR="0094772F" w:rsidRPr="000D3868">
        <w:rPr>
          <w:sz w:val="24"/>
          <w:szCs w:val="24"/>
        </w:rPr>
        <w:t>refund,</w:t>
      </w:r>
      <w:r w:rsidRPr="000D3868">
        <w:rPr>
          <w:sz w:val="24"/>
          <w:szCs w:val="24"/>
        </w:rPr>
        <w:t xml:space="preserve"> adjust or regularize the objected </w:t>
      </w:r>
      <w:r w:rsidR="0094772F" w:rsidRPr="000D3868">
        <w:rPr>
          <w:sz w:val="24"/>
          <w:szCs w:val="24"/>
        </w:rPr>
        <w:t xml:space="preserve">amount. </w:t>
      </w:r>
    </w:p>
    <w:p w:rsidR="00C61CA7" w:rsidRDefault="00C61CA7" w:rsidP="00C61CA7">
      <w:pPr>
        <w:spacing w:after="0"/>
        <w:rPr>
          <w:sz w:val="24"/>
          <w:szCs w:val="24"/>
        </w:rPr>
      </w:pPr>
    </w:p>
    <w:p w:rsidR="00C61CA7" w:rsidRPr="000D3868" w:rsidRDefault="00C61CA7" w:rsidP="00C61CA7">
      <w:pPr>
        <w:spacing w:after="0"/>
        <w:rPr>
          <w:sz w:val="24"/>
          <w:szCs w:val="24"/>
        </w:rPr>
      </w:pPr>
      <w:r w:rsidRPr="000D3868">
        <w:rPr>
          <w:sz w:val="24"/>
          <w:szCs w:val="24"/>
        </w:rPr>
        <w:t xml:space="preserve">Signature of the Claimant               </w:t>
      </w:r>
      <w:r>
        <w:rPr>
          <w:sz w:val="24"/>
          <w:szCs w:val="24"/>
        </w:rPr>
        <w:t xml:space="preserve">   </w:t>
      </w:r>
      <w:r w:rsidRPr="000D3868">
        <w:rPr>
          <w:sz w:val="24"/>
          <w:szCs w:val="24"/>
        </w:rPr>
        <w:t xml:space="preserve">  Signature of the supervisor           </w:t>
      </w:r>
      <w:r>
        <w:rPr>
          <w:sz w:val="24"/>
          <w:szCs w:val="24"/>
        </w:rPr>
        <w:t xml:space="preserve">                 </w:t>
      </w:r>
      <w:r w:rsidRPr="000D3868">
        <w:rPr>
          <w:sz w:val="24"/>
          <w:szCs w:val="24"/>
        </w:rPr>
        <w:t>Signature of HOD</w:t>
      </w:r>
    </w:p>
    <w:p w:rsidR="00C61CA7" w:rsidRPr="000D3868" w:rsidRDefault="00C61CA7" w:rsidP="00C61CA7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4772F">
        <w:rPr>
          <w:sz w:val="24"/>
          <w:szCs w:val="24"/>
        </w:rPr>
        <w:t>Date:</w:t>
      </w:r>
      <w:r w:rsidR="00C8199A">
        <w:rPr>
          <w:sz w:val="24"/>
          <w:szCs w:val="24"/>
        </w:rPr>
        <w:t xml:space="preserve"> ____________</w:t>
      </w:r>
      <w:r>
        <w:rPr>
          <w:sz w:val="24"/>
          <w:szCs w:val="24"/>
        </w:rPr>
        <w:t xml:space="preserve">                    </w:t>
      </w:r>
      <w:r w:rsidR="00C8199A">
        <w:rPr>
          <w:sz w:val="24"/>
          <w:szCs w:val="24"/>
        </w:rPr>
        <w:t xml:space="preserve">       </w:t>
      </w:r>
      <w:r>
        <w:rPr>
          <w:sz w:val="24"/>
          <w:szCs w:val="24"/>
        </w:rPr>
        <w:t>w</w:t>
      </w:r>
      <w:r w:rsidRPr="000D3868">
        <w:rPr>
          <w:sz w:val="24"/>
          <w:szCs w:val="24"/>
        </w:rPr>
        <w:t xml:space="preserve">ith seal </w:t>
      </w:r>
      <w:r w:rsidRPr="000D3868">
        <w:rPr>
          <w:sz w:val="24"/>
          <w:szCs w:val="24"/>
        </w:rPr>
        <w:tab/>
      </w:r>
      <w:r w:rsidRPr="000D3868">
        <w:rPr>
          <w:sz w:val="24"/>
          <w:szCs w:val="24"/>
        </w:rPr>
        <w:tab/>
      </w:r>
      <w:r w:rsidRPr="000D3868">
        <w:rPr>
          <w:sz w:val="24"/>
          <w:szCs w:val="24"/>
        </w:rPr>
        <w:tab/>
      </w:r>
      <w:r w:rsidRPr="000D3868">
        <w:rPr>
          <w:sz w:val="24"/>
          <w:szCs w:val="24"/>
        </w:rPr>
        <w:tab/>
      </w:r>
      <w:r>
        <w:rPr>
          <w:sz w:val="24"/>
          <w:szCs w:val="24"/>
        </w:rPr>
        <w:t xml:space="preserve">           </w:t>
      </w:r>
      <w:r w:rsidRPr="000D3868">
        <w:rPr>
          <w:sz w:val="24"/>
          <w:szCs w:val="24"/>
        </w:rPr>
        <w:t>with seal</w:t>
      </w:r>
    </w:p>
    <w:p w:rsidR="00C61CA7" w:rsidRDefault="00C61CA7" w:rsidP="00C61CA7">
      <w:pPr>
        <w:spacing w:after="0"/>
        <w:rPr>
          <w:sz w:val="24"/>
          <w:szCs w:val="24"/>
        </w:rPr>
      </w:pPr>
    </w:p>
    <w:p w:rsidR="00C61CA7" w:rsidRPr="008C7439" w:rsidRDefault="00C61CA7" w:rsidP="00C61CA7">
      <w:pPr>
        <w:spacing w:after="0"/>
      </w:pPr>
      <w:r w:rsidRPr="008C7439">
        <w:t>Note</w:t>
      </w:r>
      <w:r w:rsidR="0094772F" w:rsidRPr="008C7439">
        <w:t>: -</w:t>
      </w:r>
      <w:r w:rsidRPr="008C7439">
        <w:t xml:space="preserve"> 1. Bill and vouchers are to be certified by the scholar and counter signed by </w:t>
      </w:r>
      <w:r w:rsidR="0094772F" w:rsidRPr="008C7439">
        <w:t>the supervisor</w:t>
      </w:r>
      <w:r w:rsidRPr="008C7439">
        <w:t>/</w:t>
      </w:r>
      <w:r w:rsidR="0094772F" w:rsidRPr="008C7439">
        <w:t xml:space="preserve">HOD </w:t>
      </w:r>
      <w:r w:rsidR="0094772F">
        <w:t>with</w:t>
      </w:r>
      <w:r w:rsidR="008C7439">
        <w:t xml:space="preserve"> seal.</w:t>
      </w:r>
      <w:r w:rsidRPr="008C7439">
        <w:t xml:space="preserve">  </w:t>
      </w:r>
    </w:p>
    <w:p w:rsidR="00C61CA7" w:rsidRPr="008C7439" w:rsidRDefault="00C61CA7" w:rsidP="00C61CA7">
      <w:pPr>
        <w:spacing w:after="0"/>
      </w:pPr>
      <w:r w:rsidRPr="008C7439">
        <w:t xml:space="preserve">            2. GFR -154 </w:t>
      </w:r>
      <w:r w:rsidR="0094772F" w:rsidRPr="008C7439">
        <w:t>is to</w:t>
      </w:r>
      <w:r w:rsidRPr="008C7439">
        <w:t xml:space="preserve"> be submitted against the item whose cost exceed </w:t>
      </w:r>
      <w:r w:rsidR="0094772F">
        <w:t>₹</w:t>
      </w:r>
      <w:r w:rsidRPr="008C7439">
        <w:t xml:space="preserve"> 5000.00 but </w:t>
      </w:r>
      <w:r w:rsidR="0094772F" w:rsidRPr="008C7439">
        <w:t>within 25000.00</w:t>
      </w:r>
      <w:r w:rsidRPr="008C7439">
        <w:t>.</w:t>
      </w:r>
    </w:p>
    <w:p w:rsidR="00EB58E0" w:rsidRPr="008C7439" w:rsidRDefault="00C61CA7" w:rsidP="00C61CA7">
      <w:pPr>
        <w:spacing w:after="0"/>
      </w:pPr>
      <w:r w:rsidRPr="008C7439">
        <w:t xml:space="preserve">            3. Claim is to be submitted within one month af</w:t>
      </w:r>
      <w:r w:rsidR="00EB58E0" w:rsidRPr="008C7439">
        <w:t xml:space="preserve">ter the completion of the </w:t>
      </w:r>
      <w:r w:rsidR="0094772F" w:rsidRPr="008C7439">
        <w:t>year.</w:t>
      </w:r>
    </w:p>
    <w:p w:rsidR="008C7439" w:rsidRDefault="008C7439" w:rsidP="00C61CA7">
      <w:pPr>
        <w:spacing w:after="0"/>
      </w:pPr>
      <w:r>
        <w:t xml:space="preserve">            </w:t>
      </w:r>
      <w:r w:rsidR="00EB58E0" w:rsidRPr="008C7439">
        <w:t>4. This claim is to be submitted through the depar</w:t>
      </w:r>
      <w:r w:rsidRPr="008C7439">
        <w:t>tment .</w:t>
      </w:r>
      <w:r w:rsidR="0094772F" w:rsidRPr="008C7439">
        <w:t>Department</w:t>
      </w:r>
      <w:r w:rsidR="0094772F">
        <w:t xml:space="preserve"> </w:t>
      </w:r>
      <w:r w:rsidR="0094772F" w:rsidRPr="008C7439">
        <w:t xml:space="preserve">will </w:t>
      </w:r>
      <w:r w:rsidR="0094772F">
        <w:t>forward</w:t>
      </w:r>
      <w:r w:rsidR="0094772F" w:rsidRPr="008C7439">
        <w:t xml:space="preserve"> it</w:t>
      </w:r>
      <w:r w:rsidR="00EB58E0" w:rsidRPr="008C7439">
        <w:t xml:space="preserve"> in a lot using</w:t>
      </w:r>
      <w:r>
        <w:t xml:space="preserve"> the</w:t>
      </w:r>
      <w:r w:rsidR="00EB58E0" w:rsidRPr="008C7439">
        <w:t xml:space="preserve"> </w:t>
      </w:r>
      <w:r w:rsidRPr="008C7439">
        <w:t xml:space="preserve">form </w:t>
      </w:r>
      <w:r>
        <w:t xml:space="preserve"> </w:t>
      </w:r>
    </w:p>
    <w:p w:rsidR="00C61CA7" w:rsidRPr="00D1179F" w:rsidRDefault="008C7439" w:rsidP="00C61CA7">
      <w:pPr>
        <w:spacing w:after="0"/>
        <w:rPr>
          <w:b/>
          <w:sz w:val="28"/>
          <w:szCs w:val="28"/>
        </w:rPr>
      </w:pPr>
      <w:r>
        <w:t xml:space="preserve">                </w:t>
      </w:r>
      <w:r w:rsidR="00EB58E0" w:rsidRPr="008C7439">
        <w:t>RF-5.</w:t>
      </w:r>
      <w:r w:rsidR="00C61CA7" w:rsidRPr="008C7439">
        <w:t xml:space="preserve"> </w:t>
      </w:r>
      <w:r w:rsidR="00C61CA7">
        <w:rPr>
          <w:sz w:val="24"/>
          <w:szCs w:val="24"/>
        </w:rPr>
        <w:t xml:space="preserve"> </w:t>
      </w:r>
    </w:p>
    <w:sectPr w:rsidR="00C61CA7" w:rsidRPr="00D1179F" w:rsidSect="000A7206">
      <w:pgSz w:w="12242" w:h="18722" w:code="258"/>
      <w:pgMar w:top="720" w:right="632" w:bottom="270" w:left="117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40506"/>
    <w:multiLevelType w:val="hybridMultilevel"/>
    <w:tmpl w:val="7DE42414"/>
    <w:lvl w:ilvl="0" w:tplc="27D8CB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2A03C7"/>
    <w:multiLevelType w:val="hybridMultilevel"/>
    <w:tmpl w:val="1EE222B8"/>
    <w:lvl w:ilvl="0" w:tplc="6D8C0A08">
      <w:start w:val="1"/>
      <w:numFmt w:val="lowerLetter"/>
      <w:lvlText w:val="(%1)"/>
      <w:lvlJc w:val="left"/>
      <w:pPr>
        <w:ind w:left="28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585" w:hanging="360"/>
      </w:pPr>
    </w:lvl>
    <w:lvl w:ilvl="2" w:tplc="4009001B" w:tentative="1">
      <w:start w:val="1"/>
      <w:numFmt w:val="lowerRoman"/>
      <w:lvlText w:val="%3."/>
      <w:lvlJc w:val="right"/>
      <w:pPr>
        <w:ind w:left="4305" w:hanging="180"/>
      </w:pPr>
    </w:lvl>
    <w:lvl w:ilvl="3" w:tplc="4009000F" w:tentative="1">
      <w:start w:val="1"/>
      <w:numFmt w:val="decimal"/>
      <w:lvlText w:val="%4."/>
      <w:lvlJc w:val="left"/>
      <w:pPr>
        <w:ind w:left="5025" w:hanging="360"/>
      </w:pPr>
    </w:lvl>
    <w:lvl w:ilvl="4" w:tplc="40090019" w:tentative="1">
      <w:start w:val="1"/>
      <w:numFmt w:val="lowerLetter"/>
      <w:lvlText w:val="%5."/>
      <w:lvlJc w:val="left"/>
      <w:pPr>
        <w:ind w:left="5745" w:hanging="360"/>
      </w:pPr>
    </w:lvl>
    <w:lvl w:ilvl="5" w:tplc="4009001B" w:tentative="1">
      <w:start w:val="1"/>
      <w:numFmt w:val="lowerRoman"/>
      <w:lvlText w:val="%6."/>
      <w:lvlJc w:val="right"/>
      <w:pPr>
        <w:ind w:left="6465" w:hanging="180"/>
      </w:pPr>
    </w:lvl>
    <w:lvl w:ilvl="6" w:tplc="4009000F" w:tentative="1">
      <w:start w:val="1"/>
      <w:numFmt w:val="decimal"/>
      <w:lvlText w:val="%7."/>
      <w:lvlJc w:val="left"/>
      <w:pPr>
        <w:ind w:left="7185" w:hanging="360"/>
      </w:pPr>
    </w:lvl>
    <w:lvl w:ilvl="7" w:tplc="40090019" w:tentative="1">
      <w:start w:val="1"/>
      <w:numFmt w:val="lowerLetter"/>
      <w:lvlText w:val="%8."/>
      <w:lvlJc w:val="left"/>
      <w:pPr>
        <w:ind w:left="7905" w:hanging="360"/>
      </w:pPr>
    </w:lvl>
    <w:lvl w:ilvl="8" w:tplc="4009001B" w:tentative="1">
      <w:start w:val="1"/>
      <w:numFmt w:val="lowerRoman"/>
      <w:lvlText w:val="%9."/>
      <w:lvlJc w:val="right"/>
      <w:pPr>
        <w:ind w:left="8625" w:hanging="180"/>
      </w:pPr>
    </w:lvl>
  </w:abstractNum>
  <w:abstractNum w:abstractNumId="2" w15:restartNumberingAfterBreak="0">
    <w:nsid w:val="07A20E99"/>
    <w:multiLevelType w:val="hybridMultilevel"/>
    <w:tmpl w:val="430ED518"/>
    <w:lvl w:ilvl="0" w:tplc="0D7804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EF6C3B"/>
    <w:multiLevelType w:val="hybridMultilevel"/>
    <w:tmpl w:val="88D85FD8"/>
    <w:lvl w:ilvl="0" w:tplc="0A104CB8">
      <w:start w:val="1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960B9"/>
    <w:multiLevelType w:val="hybridMultilevel"/>
    <w:tmpl w:val="67A22C46"/>
    <w:lvl w:ilvl="0" w:tplc="9D068BBE">
      <w:start w:val="127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D943D8"/>
    <w:multiLevelType w:val="hybridMultilevel"/>
    <w:tmpl w:val="CBFAF180"/>
    <w:lvl w:ilvl="0" w:tplc="5130F8B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29734876"/>
    <w:multiLevelType w:val="hybridMultilevel"/>
    <w:tmpl w:val="3D52BF72"/>
    <w:lvl w:ilvl="0" w:tplc="1D56C4B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243BF"/>
    <w:multiLevelType w:val="hybridMultilevel"/>
    <w:tmpl w:val="7B2808BA"/>
    <w:lvl w:ilvl="0" w:tplc="103C0D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0368E5"/>
    <w:multiLevelType w:val="hybridMultilevel"/>
    <w:tmpl w:val="63726D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8634B"/>
    <w:multiLevelType w:val="hybridMultilevel"/>
    <w:tmpl w:val="3B4AD67C"/>
    <w:lvl w:ilvl="0" w:tplc="3E4AE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A33159"/>
    <w:multiLevelType w:val="hybridMultilevel"/>
    <w:tmpl w:val="55C006F4"/>
    <w:lvl w:ilvl="0" w:tplc="C8CCEEBC">
      <w:numFmt w:val="bullet"/>
      <w:lvlText w:val=""/>
      <w:lvlJc w:val="left"/>
      <w:pPr>
        <w:ind w:left="54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68A545C0"/>
    <w:multiLevelType w:val="hybridMultilevel"/>
    <w:tmpl w:val="600C1184"/>
    <w:lvl w:ilvl="0" w:tplc="01F8C1CC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4047CF"/>
    <w:multiLevelType w:val="hybridMultilevel"/>
    <w:tmpl w:val="7CEAA5B4"/>
    <w:lvl w:ilvl="0" w:tplc="C7F6C0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36619D"/>
    <w:multiLevelType w:val="hybridMultilevel"/>
    <w:tmpl w:val="7820C15C"/>
    <w:lvl w:ilvl="0" w:tplc="15C8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702171"/>
    <w:multiLevelType w:val="hybridMultilevel"/>
    <w:tmpl w:val="0DD05D7A"/>
    <w:lvl w:ilvl="0" w:tplc="D96CA4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A003F6"/>
    <w:multiLevelType w:val="hybridMultilevel"/>
    <w:tmpl w:val="B760713C"/>
    <w:lvl w:ilvl="0" w:tplc="A82E965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6A2795F"/>
    <w:multiLevelType w:val="hybridMultilevel"/>
    <w:tmpl w:val="F30A6ACC"/>
    <w:lvl w:ilvl="0" w:tplc="13ECB2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F507689"/>
    <w:multiLevelType w:val="hybridMultilevel"/>
    <w:tmpl w:val="F5321B9C"/>
    <w:lvl w:ilvl="0" w:tplc="754089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1"/>
  </w:num>
  <w:num w:numId="4">
    <w:abstractNumId w:val="10"/>
  </w:num>
  <w:num w:numId="5">
    <w:abstractNumId w:val="6"/>
  </w:num>
  <w:num w:numId="6">
    <w:abstractNumId w:val="17"/>
  </w:num>
  <w:num w:numId="7">
    <w:abstractNumId w:val="12"/>
  </w:num>
  <w:num w:numId="8">
    <w:abstractNumId w:val="7"/>
  </w:num>
  <w:num w:numId="9">
    <w:abstractNumId w:val="0"/>
  </w:num>
  <w:num w:numId="10">
    <w:abstractNumId w:val="14"/>
  </w:num>
  <w:num w:numId="11">
    <w:abstractNumId w:val="15"/>
  </w:num>
  <w:num w:numId="12">
    <w:abstractNumId w:val="16"/>
  </w:num>
  <w:num w:numId="13">
    <w:abstractNumId w:val="9"/>
  </w:num>
  <w:num w:numId="14">
    <w:abstractNumId w:val="2"/>
  </w:num>
  <w:num w:numId="15">
    <w:abstractNumId w:val="8"/>
  </w:num>
  <w:num w:numId="16">
    <w:abstractNumId w:val="3"/>
  </w:num>
  <w:num w:numId="17">
    <w:abstractNumId w:val="4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E0NzcyMzAwMjY1tTBQ0lEKTi0uzszPAykwrAUAdW509ywAAAA="/>
  </w:docVars>
  <w:rsids>
    <w:rsidRoot w:val="00C61CA7"/>
    <w:rsid w:val="00035692"/>
    <w:rsid w:val="00050070"/>
    <w:rsid w:val="00076E26"/>
    <w:rsid w:val="00146618"/>
    <w:rsid w:val="001A123E"/>
    <w:rsid w:val="001B03BF"/>
    <w:rsid w:val="001C2688"/>
    <w:rsid w:val="001F76DE"/>
    <w:rsid w:val="00200D79"/>
    <w:rsid w:val="002063E0"/>
    <w:rsid w:val="002166F1"/>
    <w:rsid w:val="003B19E0"/>
    <w:rsid w:val="004874EB"/>
    <w:rsid w:val="004E251C"/>
    <w:rsid w:val="005612E3"/>
    <w:rsid w:val="005638A2"/>
    <w:rsid w:val="005916A2"/>
    <w:rsid w:val="005B0B4F"/>
    <w:rsid w:val="005F729D"/>
    <w:rsid w:val="00604D18"/>
    <w:rsid w:val="00615BBE"/>
    <w:rsid w:val="0065546A"/>
    <w:rsid w:val="006B1914"/>
    <w:rsid w:val="006F1FA5"/>
    <w:rsid w:val="007045FE"/>
    <w:rsid w:val="0071338C"/>
    <w:rsid w:val="007A3448"/>
    <w:rsid w:val="007C0299"/>
    <w:rsid w:val="00805F0B"/>
    <w:rsid w:val="00844557"/>
    <w:rsid w:val="008C7439"/>
    <w:rsid w:val="008F0C19"/>
    <w:rsid w:val="00905955"/>
    <w:rsid w:val="00931BB5"/>
    <w:rsid w:val="00936FF3"/>
    <w:rsid w:val="0094772F"/>
    <w:rsid w:val="009F2DA0"/>
    <w:rsid w:val="00B43671"/>
    <w:rsid w:val="00BC6EBC"/>
    <w:rsid w:val="00BF74D0"/>
    <w:rsid w:val="00C078CC"/>
    <w:rsid w:val="00C20D09"/>
    <w:rsid w:val="00C61CA7"/>
    <w:rsid w:val="00C65395"/>
    <w:rsid w:val="00C8199A"/>
    <w:rsid w:val="00CE67A3"/>
    <w:rsid w:val="00E460E9"/>
    <w:rsid w:val="00EB58E0"/>
    <w:rsid w:val="00F23D90"/>
    <w:rsid w:val="00F3018F"/>
    <w:rsid w:val="00FB010B"/>
    <w:rsid w:val="00FB6FBE"/>
    <w:rsid w:val="00FF0A4B"/>
    <w:rsid w:val="00FF1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2A520"/>
  <w15:docId w15:val="{55C92E25-D397-4425-A2F0-973D8AFE5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C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1C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C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1CA7"/>
    <w:pPr>
      <w:ind w:left="720"/>
      <w:contextualSpacing/>
    </w:pPr>
  </w:style>
  <w:style w:type="table" w:styleId="TableGrid">
    <w:name w:val="Table Grid"/>
    <w:basedOn w:val="TableNormal"/>
    <w:uiPriority w:val="59"/>
    <w:rsid w:val="00C61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C61C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1CA7"/>
  </w:style>
  <w:style w:type="paragraph" w:styleId="Footer">
    <w:name w:val="footer"/>
    <w:basedOn w:val="Normal"/>
    <w:link w:val="FooterChar"/>
    <w:uiPriority w:val="99"/>
    <w:semiHidden/>
    <w:unhideWhenUsed/>
    <w:rsid w:val="00C61C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61CA7"/>
  </w:style>
  <w:style w:type="paragraph" w:styleId="NoSpacing">
    <w:name w:val="No Spacing"/>
    <w:uiPriority w:val="1"/>
    <w:qFormat/>
    <w:rsid w:val="00C61CA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5805E4-2E6B-43BA-B97D-65C72CB46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9</Words>
  <Characters>1767</Characters>
  <Application>Microsoft Office Word</Application>
  <DocSecurity>0</DocSecurity>
  <Lines>14</Lines>
  <Paragraphs>4</Paragraphs>
  <ScaleCrop>false</ScaleCrop>
  <Company>Grizli777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AYAN</dc:creator>
  <cp:lastModifiedBy>Bijay Singh</cp:lastModifiedBy>
  <cp:revision>5</cp:revision>
  <cp:lastPrinted>2022-12-06T08:23:00Z</cp:lastPrinted>
  <dcterms:created xsi:type="dcterms:W3CDTF">2022-12-06T09:06:00Z</dcterms:created>
  <dcterms:modified xsi:type="dcterms:W3CDTF">2022-12-08T12:50:00Z</dcterms:modified>
</cp:coreProperties>
</file>